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C49DED" w14:textId="77777777" w:rsidR="0073072A" w:rsidRDefault="0073072A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DEB5D6C" w14:textId="77777777" w:rsidR="0073072A" w:rsidRDefault="0073072A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96BC74A" w14:textId="77777777" w:rsidR="0073072A" w:rsidRDefault="0073072A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C90733" w14:textId="77777777" w:rsidR="00422B0F" w:rsidRDefault="00422B0F" w:rsidP="003E354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-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Final 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phase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of 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he p</w:t>
      </w:r>
      <w:r w:rsidRPr="00BF212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rediction model</w:t>
      </w:r>
      <w:r w:rsidR="00732826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work</w:t>
      </w:r>
      <w:r w:rsidRPr="00BF212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.</w:t>
      </w:r>
    </w:p>
    <w:p w14:paraId="6925F489" w14:textId="77777777" w:rsidR="008C5C57" w:rsidRDefault="00422B0F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r work is ready to go into production to score the rest of the </w:t>
      </w:r>
      <w:r w:rsidR="0073072A">
        <w:rPr>
          <w:rFonts w:ascii="Times New Roman" w:eastAsia="Times New Roman" w:hAnsi="Times New Roman" w:cs="Times New Roman"/>
          <w:color w:val="000000"/>
          <w:sz w:val="24"/>
          <w:szCs w:val="24"/>
        </w:rPr>
        <w:t>hundred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ousand customers</w:t>
      </w:r>
      <w:r w:rsidR="00E16B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t the Bank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BUT before you do that you have to do a final pre-production pilot test. </w:t>
      </w:r>
    </w:p>
    <w:p w14:paraId="702310C5" w14:textId="798A737D" w:rsidR="00422B0F" w:rsidRDefault="00422B0F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goal is to</w:t>
      </w:r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n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3072A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tes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model 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at 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>you chose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phase 2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ing 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>th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>is</w:t>
      </w:r>
      <w:r w:rsidR="007328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nclassifi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le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</w:t>
      </w:r>
      <w:r w:rsidR="003E3541">
        <w:rPr>
          <w:rFonts w:ascii="Times New Roman" w:eastAsia="Times New Roman" w:hAnsi="Times New Roman" w:cs="Times New Roman"/>
          <w:color w:val="000000"/>
          <w:sz w:val="24"/>
          <w:szCs w:val="24"/>
        </w:rPr>
        <w:t>Documents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lder </w:t>
      </w:r>
      <w:r w:rsidR="00C20123" w:rsidRPr="00C2012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“Unlabeled Bank Churner records to be classified</w:t>
      </w:r>
      <w:r w:rsidR="00C2012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.</w:t>
      </w:r>
      <w:r w:rsidR="00C20123" w:rsidRPr="00C20123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”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The Quality Assurance department (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>instructor</w:t>
      </w:r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) will review your 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inal </w:t>
      </w:r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utput </w:t>
      </w:r>
      <w:r w:rsidR="00C20123">
        <w:rPr>
          <w:rFonts w:ascii="Times New Roman" w:eastAsia="Times New Roman" w:hAnsi="Times New Roman" w:cs="Times New Roman"/>
          <w:color w:val="000000"/>
          <w:sz w:val="24"/>
          <w:szCs w:val="24"/>
        </w:rPr>
        <w:t>result.</w:t>
      </w:r>
      <w:r w:rsidR="00A070AD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0C475014" w14:textId="77777777" w:rsidR="00C958D9" w:rsidRDefault="00422B0F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ach team</w:t>
      </w:r>
      <w:r w:rsidR="00D460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ll </w:t>
      </w:r>
      <w:r w:rsidR="00C958D9" w:rsidRPr="00C958D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apply the model</w:t>
      </w:r>
      <w:r w:rsidR="004275B6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chosen in Phase 2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C958D9">
        <w:rPr>
          <w:rFonts w:ascii="Times New Roman" w:eastAsia="Times New Roman" w:hAnsi="Times New Roman" w:cs="Times New Roman"/>
          <w:color w:val="000000"/>
          <w:sz w:val="24"/>
          <w:szCs w:val="24"/>
        </w:rPr>
        <w:t>to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>is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nal</w:t>
      </w:r>
      <w:r w:rsidRPr="009719F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ata set for 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>scoring the new records correctly.</w:t>
      </w:r>
    </w:p>
    <w:p w14:paraId="26D7C225" w14:textId="1A514046" w:rsidR="009145B4" w:rsidRDefault="009145B4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>pre-production pilot tes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 has 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>12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cords with </w:t>
      </w:r>
      <w:r w:rsidR="008C5C5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6 </w:t>
      </w:r>
      <w:r w:rsidR="0073072A">
        <w:rPr>
          <w:rFonts w:ascii="Times New Roman" w:eastAsia="Times New Roman" w:hAnsi="Times New Roman" w:cs="Times New Roman"/>
          <w:color w:val="000000"/>
          <w:sz w:val="24"/>
          <w:szCs w:val="24"/>
        </w:rPr>
        <w:t>churned customers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50/50)</w:t>
      </w:r>
      <w:r w:rsidR="0073072A">
        <w:rPr>
          <w:rFonts w:ascii="Times New Roman" w:eastAsia="Times New Roman" w:hAnsi="Times New Roman" w:cs="Times New Roman"/>
          <w:color w:val="000000"/>
          <w:sz w:val="24"/>
          <w:szCs w:val="24"/>
        </w:rPr>
        <w:t>, but you do not know which ones.</w:t>
      </w:r>
    </w:p>
    <w:p w14:paraId="3E3FC5BB" w14:textId="40272040" w:rsidR="008C5C57" w:rsidRDefault="008C5C57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f your proportion of records is not 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lose to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50/50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your accuracy </w:t>
      </w:r>
      <w:r w:rsidR="00077C4A">
        <w:rPr>
          <w:rFonts w:ascii="Times New Roman" w:eastAsia="Times New Roman" w:hAnsi="Times New Roman" w:cs="Times New Roman"/>
          <w:color w:val="000000"/>
          <w:sz w:val="24"/>
          <w:szCs w:val="24"/>
        </w:rPr>
        <w:t>is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f. In that case yo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an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ry any of the 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sk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low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o</w:t>
      </w:r>
      <w:r w:rsidR="0013222E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in 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>the right</w:t>
      </w:r>
      <w:r w:rsid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portion:</w:t>
      </w:r>
    </w:p>
    <w:p w14:paraId="2F916AEE" w14:textId="77777777" w:rsidR="008C5C57" w:rsidRPr="00800466" w:rsidRDefault="008C5C57" w:rsidP="0073072A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train your model with other attributes to achieve </w:t>
      </w:r>
      <w:r w:rsidR="00800466" w:rsidRP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>a better</w:t>
      </w:r>
      <w:r w:rsidRP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portion</w:t>
      </w:r>
    </w:p>
    <w:p w14:paraId="78BFF7B0" w14:textId="77777777" w:rsidR="008C5C57" w:rsidRPr="00800466" w:rsidRDefault="008C5C57" w:rsidP="0073072A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>Try the other models that you worked with to see if you get a better proportion</w:t>
      </w:r>
      <w:r w:rsidR="00800466" w:rsidRPr="0080046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loser to 50/50.</w:t>
      </w:r>
    </w:p>
    <w:p w14:paraId="778E02DC" w14:textId="219C8512" w:rsidR="004241CE" w:rsidRDefault="00800466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13222E">
        <w:rPr>
          <w:rFonts w:ascii="Times New Roman" w:eastAsia="Times New Roman" w:hAnsi="Times New Roman" w:cs="Times New Roman"/>
          <w:color w:val="000000"/>
          <w:sz w:val="24"/>
          <w:szCs w:val="24"/>
        </w:rPr>
        <w:t>NOTE: Your accuracy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recision and recall </w:t>
      </w:r>
      <w:r w:rsidR="001322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ay not be to the level of phase 2 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</w:rPr>
        <w:t>whil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13222E">
        <w:rPr>
          <w:rFonts w:ascii="Times New Roman" w:eastAsia="Times New Roman" w:hAnsi="Times New Roman" w:cs="Times New Roman"/>
          <w:color w:val="000000"/>
          <w:sz w:val="24"/>
          <w:szCs w:val="24"/>
        </w:rPr>
        <w:t>you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et the 50/50 proportion.)</w:t>
      </w:r>
    </w:p>
    <w:p w14:paraId="1E10AFBB" w14:textId="77777777" w:rsidR="0013222E" w:rsidRDefault="0013222E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deliverables </w:t>
      </w:r>
      <w:r w:rsidR="00077C4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have to uploa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e two files </w:t>
      </w:r>
    </w:p>
    <w:p w14:paraId="01324B84" w14:textId="77777777" w:rsidR="0013222E" w:rsidRPr="0013222E" w:rsidRDefault="0013222E" w:rsidP="0073072A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1322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owerpoint deck used for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Pr="001322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resentation </w:t>
      </w:r>
    </w:p>
    <w:p w14:paraId="0187AB5F" w14:textId="77777777" w:rsidR="0013222E" w:rsidRDefault="0013222E" w:rsidP="0073072A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322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output scor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records</w:t>
      </w:r>
      <w:r w:rsidRPr="0013222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your model in Excel format.</w:t>
      </w:r>
    </w:p>
    <w:p w14:paraId="4CC619A1" w14:textId="67E16EF9" w:rsidR="0073072A" w:rsidRPr="0073072A" w:rsidRDefault="00800466" w:rsidP="00512F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72A">
        <w:rPr>
          <w:rFonts w:ascii="Times New Roman" w:eastAsia="Times New Roman" w:hAnsi="Times New Roman" w:cs="Times New Roman"/>
          <w:color w:val="000000"/>
          <w:sz w:val="24"/>
          <w:szCs w:val="24"/>
        </w:rPr>
        <w:t>Each member of the team will have a specific task and slides that he or she will speak to during the presentation.</w:t>
      </w:r>
      <w:r w:rsidR="0013222E" w:rsidRPr="007307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00105D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 </w:t>
      </w:r>
    </w:p>
    <w:p w14:paraId="66D20AB7" w14:textId="77777777" w:rsidR="00800466" w:rsidRPr="0073072A" w:rsidRDefault="00800466" w:rsidP="00512F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72A">
        <w:rPr>
          <w:rFonts w:ascii="Times New Roman" w:eastAsia="Times New Roman" w:hAnsi="Times New Roman" w:cs="Times New Roman"/>
          <w:color w:val="000000"/>
          <w:sz w:val="24"/>
          <w:szCs w:val="24"/>
        </w:rPr>
        <w:t>There must be a conclusions slide that describes your phase 3 findings and any new recommendations.</w:t>
      </w:r>
    </w:p>
    <w:p w14:paraId="22F1FC2D" w14:textId="77777777" w:rsidR="00800466" w:rsidRPr="0073072A" w:rsidRDefault="00800466" w:rsidP="00512F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3072A">
        <w:rPr>
          <w:rFonts w:ascii="Times New Roman" w:eastAsia="Times New Roman" w:hAnsi="Times New Roman" w:cs="Times New Roman"/>
          <w:color w:val="000000"/>
          <w:sz w:val="24"/>
          <w:szCs w:val="24"/>
        </w:rPr>
        <w:t>Each member will upload the group deck.</w:t>
      </w:r>
    </w:p>
    <w:p w14:paraId="38642131" w14:textId="77777777" w:rsidR="004241CE" w:rsidRDefault="004241CE" w:rsidP="007307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sectPr w:rsidR="004241CE" w:rsidSect="007307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B4797"/>
    <w:multiLevelType w:val="hybridMultilevel"/>
    <w:tmpl w:val="485692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A14EAB"/>
    <w:multiLevelType w:val="hybridMultilevel"/>
    <w:tmpl w:val="5FB8A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B24D6"/>
    <w:multiLevelType w:val="multilevel"/>
    <w:tmpl w:val="C60A0B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80304E"/>
    <w:multiLevelType w:val="hybridMultilevel"/>
    <w:tmpl w:val="B95A29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AC3696"/>
    <w:multiLevelType w:val="hybridMultilevel"/>
    <w:tmpl w:val="CF42A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387D54"/>
    <w:multiLevelType w:val="hybridMultilevel"/>
    <w:tmpl w:val="86BA004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B6733B"/>
    <w:multiLevelType w:val="multilevel"/>
    <w:tmpl w:val="DDF49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DB3733"/>
    <w:multiLevelType w:val="hybridMultilevel"/>
    <w:tmpl w:val="B394B2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4B54B21"/>
    <w:multiLevelType w:val="hybridMultilevel"/>
    <w:tmpl w:val="0B2E2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EF39D3"/>
    <w:multiLevelType w:val="multilevel"/>
    <w:tmpl w:val="0E7AB3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25074914">
    <w:abstractNumId w:val="2"/>
  </w:num>
  <w:num w:numId="2" w16cid:durableId="574435853">
    <w:abstractNumId w:val="9"/>
  </w:num>
  <w:num w:numId="3" w16cid:durableId="1909918774">
    <w:abstractNumId w:val="6"/>
  </w:num>
  <w:num w:numId="4" w16cid:durableId="1579362455">
    <w:abstractNumId w:val="4"/>
  </w:num>
  <w:num w:numId="5" w16cid:durableId="257518817">
    <w:abstractNumId w:val="7"/>
  </w:num>
  <w:num w:numId="6" w16cid:durableId="2039315344">
    <w:abstractNumId w:val="1"/>
  </w:num>
  <w:num w:numId="7" w16cid:durableId="741606289">
    <w:abstractNumId w:val="3"/>
  </w:num>
  <w:num w:numId="8" w16cid:durableId="512766212">
    <w:abstractNumId w:val="8"/>
  </w:num>
  <w:num w:numId="9" w16cid:durableId="161626106">
    <w:abstractNumId w:val="0"/>
  </w:num>
  <w:num w:numId="10" w16cid:durableId="112388880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sjQ0tDA2MjMwsbRQ0lEKTi0uzszPAykwrgUAiByHLywAAAA="/>
    <w:docVar w:name="dgnword-docGUID" w:val="{6AE97EFC-BCC4-4F97-88CE-9CB11ED9DFC6}"/>
    <w:docVar w:name="dgnword-eventsink" w:val="127842000"/>
  </w:docVars>
  <w:rsids>
    <w:rsidRoot w:val="00E40B06"/>
    <w:rsid w:val="0000105D"/>
    <w:rsid w:val="00016851"/>
    <w:rsid w:val="00031557"/>
    <w:rsid w:val="000448B5"/>
    <w:rsid w:val="0006473E"/>
    <w:rsid w:val="00077C4A"/>
    <w:rsid w:val="000E1640"/>
    <w:rsid w:val="000F090F"/>
    <w:rsid w:val="00112747"/>
    <w:rsid w:val="00117608"/>
    <w:rsid w:val="0013222E"/>
    <w:rsid w:val="00174E82"/>
    <w:rsid w:val="00182E5C"/>
    <w:rsid w:val="002377E1"/>
    <w:rsid w:val="00263BF6"/>
    <w:rsid w:val="003020EB"/>
    <w:rsid w:val="00303554"/>
    <w:rsid w:val="00373AC6"/>
    <w:rsid w:val="003A17E5"/>
    <w:rsid w:val="003A3B17"/>
    <w:rsid w:val="003E3541"/>
    <w:rsid w:val="00422B0F"/>
    <w:rsid w:val="004241CE"/>
    <w:rsid w:val="004275B6"/>
    <w:rsid w:val="00440363"/>
    <w:rsid w:val="004416C6"/>
    <w:rsid w:val="004578B6"/>
    <w:rsid w:val="005003F7"/>
    <w:rsid w:val="00512F30"/>
    <w:rsid w:val="00516CBD"/>
    <w:rsid w:val="00535236"/>
    <w:rsid w:val="00544701"/>
    <w:rsid w:val="005477E0"/>
    <w:rsid w:val="005532AF"/>
    <w:rsid w:val="005534E4"/>
    <w:rsid w:val="00560FF6"/>
    <w:rsid w:val="005D0DA0"/>
    <w:rsid w:val="006174E1"/>
    <w:rsid w:val="0063757E"/>
    <w:rsid w:val="00644988"/>
    <w:rsid w:val="00697B27"/>
    <w:rsid w:val="006A1B47"/>
    <w:rsid w:val="006B3EEF"/>
    <w:rsid w:val="006B5145"/>
    <w:rsid w:val="006E3F86"/>
    <w:rsid w:val="006E49E3"/>
    <w:rsid w:val="006F5B29"/>
    <w:rsid w:val="00710BD9"/>
    <w:rsid w:val="007149F6"/>
    <w:rsid w:val="00723AA4"/>
    <w:rsid w:val="0073072A"/>
    <w:rsid w:val="00732826"/>
    <w:rsid w:val="007339BE"/>
    <w:rsid w:val="00743C0A"/>
    <w:rsid w:val="007B0CE2"/>
    <w:rsid w:val="007B119E"/>
    <w:rsid w:val="007C215B"/>
    <w:rsid w:val="00800337"/>
    <w:rsid w:val="00800466"/>
    <w:rsid w:val="00837A9A"/>
    <w:rsid w:val="00852034"/>
    <w:rsid w:val="00852E15"/>
    <w:rsid w:val="008A5EE7"/>
    <w:rsid w:val="008C5C57"/>
    <w:rsid w:val="009145B4"/>
    <w:rsid w:val="00945645"/>
    <w:rsid w:val="009F691C"/>
    <w:rsid w:val="00A070AD"/>
    <w:rsid w:val="00A35C09"/>
    <w:rsid w:val="00A765AA"/>
    <w:rsid w:val="00A82552"/>
    <w:rsid w:val="00AD75B2"/>
    <w:rsid w:val="00B1257D"/>
    <w:rsid w:val="00B1322A"/>
    <w:rsid w:val="00B5537E"/>
    <w:rsid w:val="00B7388D"/>
    <w:rsid w:val="00BB09C2"/>
    <w:rsid w:val="00BB144E"/>
    <w:rsid w:val="00BB3572"/>
    <w:rsid w:val="00BC4933"/>
    <w:rsid w:val="00BF2125"/>
    <w:rsid w:val="00C20123"/>
    <w:rsid w:val="00C33FAC"/>
    <w:rsid w:val="00C85BAC"/>
    <w:rsid w:val="00C958D9"/>
    <w:rsid w:val="00CA1558"/>
    <w:rsid w:val="00CA467A"/>
    <w:rsid w:val="00CC2761"/>
    <w:rsid w:val="00D11CFA"/>
    <w:rsid w:val="00D46044"/>
    <w:rsid w:val="00D77977"/>
    <w:rsid w:val="00D94E17"/>
    <w:rsid w:val="00DA607E"/>
    <w:rsid w:val="00DE0535"/>
    <w:rsid w:val="00E16B54"/>
    <w:rsid w:val="00E40B06"/>
    <w:rsid w:val="00E417D2"/>
    <w:rsid w:val="00E567C8"/>
    <w:rsid w:val="00EA5CE8"/>
    <w:rsid w:val="00F04EE5"/>
    <w:rsid w:val="00F13568"/>
    <w:rsid w:val="00F253ED"/>
    <w:rsid w:val="00F84BAF"/>
    <w:rsid w:val="00FC18B5"/>
    <w:rsid w:val="00FD53AA"/>
    <w:rsid w:val="00FE1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BDAEF"/>
  <w15:docId w15:val="{52BB5633-9874-4362-96C3-FD1EA5ED8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40B0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40B0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000000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40B06"/>
    <w:rPr>
      <w:rFonts w:ascii="Times New Roman" w:eastAsia="Times New Roman" w:hAnsi="Times New Roman" w:cs="Times New Roman"/>
      <w:b/>
      <w:bCs/>
      <w:color w:val="00000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40B06"/>
    <w:rPr>
      <w:rFonts w:ascii="Times New Roman" w:eastAsia="Times New Roman" w:hAnsi="Times New Roman" w:cs="Times New Roman"/>
      <w:b/>
      <w:bCs/>
      <w:color w:val="000000"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40B0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40B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723AA4"/>
    <w:pPr>
      <w:spacing w:after="0" w:line="240" w:lineRule="auto"/>
    </w:pPr>
    <w:rPr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04EE5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04EE5"/>
    <w:rPr>
      <w:rFonts w:ascii="Calibri" w:hAnsi="Calibri"/>
      <w:noProof/>
    </w:rPr>
  </w:style>
  <w:style w:type="paragraph" w:styleId="ListParagraph">
    <w:name w:val="List Paragraph"/>
    <w:basedOn w:val="Normal"/>
    <w:uiPriority w:val="34"/>
    <w:qFormat/>
    <w:rsid w:val="00D94E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6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98826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5034">
          <w:marLeft w:val="288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9215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870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70367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418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5987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59964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5130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3148">
          <w:marLeft w:val="720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01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1499B4-F739-4FF0-ADEB-9AB103D590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</dc:creator>
  <cp:lastModifiedBy>Pedro Vasseur</cp:lastModifiedBy>
  <cp:revision>4</cp:revision>
  <dcterms:created xsi:type="dcterms:W3CDTF">2022-04-27T14:18:00Z</dcterms:created>
  <dcterms:modified xsi:type="dcterms:W3CDTF">2022-04-27T14:31:00Z</dcterms:modified>
</cp:coreProperties>
</file>